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E222C" w14:textId="35270481" w:rsidR="001E54F8" w:rsidRDefault="001E54F8">
      <w:r w:rsidRPr="001E54F8">
        <w:drawing>
          <wp:inline distT="0" distB="0" distL="0" distR="0" wp14:anchorId="0C43D4E0" wp14:editId="6BC30F18">
            <wp:extent cx="5394454" cy="3484418"/>
            <wp:effectExtent l="0" t="0" r="0" b="1905"/>
            <wp:docPr id="1" name="Picture 1" descr="Graphical user interface, text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Teams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02709" cy="348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49B36" w14:textId="66EF498E" w:rsidR="001E54F8" w:rsidRDefault="001E54F8">
      <w:r>
        <w:t>Wrong input validate</w:t>
      </w:r>
    </w:p>
    <w:p w14:paraId="2F24D941" w14:textId="72EC8BB9" w:rsidR="001E54F8" w:rsidRDefault="001E54F8">
      <w:r w:rsidRPr="001E54F8">
        <w:drawing>
          <wp:inline distT="0" distB="0" distL="0" distR="0" wp14:anchorId="38DB3F1A" wp14:editId="0AA83108">
            <wp:extent cx="5576455" cy="3601976"/>
            <wp:effectExtent l="0" t="0" r="5715" b="0"/>
            <wp:docPr id="5" name="Picture 5" descr="Graphical user interface, text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Teams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89100" cy="3610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92FF0" w14:textId="44A34C27" w:rsidR="006C1A81" w:rsidRDefault="006C1A81">
      <w:r>
        <w:t>Duplicate file error</w:t>
      </w:r>
    </w:p>
    <w:p w14:paraId="32701CFA" w14:textId="27AD05A4" w:rsidR="00C4544C" w:rsidRDefault="00C4544C">
      <w:r w:rsidRPr="00C4544C">
        <w:rPr>
          <w:noProof/>
        </w:rPr>
        <w:lastRenderedPageBreak/>
        <w:drawing>
          <wp:inline distT="0" distB="0" distL="0" distR="0" wp14:anchorId="402B595F" wp14:editId="6DB64AD8">
            <wp:extent cx="5357779" cy="3467100"/>
            <wp:effectExtent l="0" t="0" r="0" b="0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61501" cy="353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9CFD3" w14:textId="5AE2DA18" w:rsidR="00C4544C" w:rsidRDefault="00C4544C">
      <w:r>
        <w:t xml:space="preserve">Show the result </w:t>
      </w:r>
    </w:p>
    <w:p w14:paraId="55CDD580" w14:textId="24FD434A" w:rsidR="00C4544C" w:rsidRDefault="00C4544C">
      <w:r w:rsidRPr="00C4544C">
        <w:rPr>
          <w:noProof/>
        </w:rPr>
        <w:drawing>
          <wp:inline distT="0" distB="0" distL="0" distR="0" wp14:anchorId="3979199D" wp14:editId="5FE89088">
            <wp:extent cx="5943600" cy="3846195"/>
            <wp:effectExtent l="0" t="0" r="0" b="190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B21E3" w14:textId="6D1D550D" w:rsidR="00C4544C" w:rsidRDefault="00C4544C">
      <w:r>
        <w:t>Showing all the necessary information!</w:t>
      </w:r>
    </w:p>
    <w:sectPr w:rsidR="00C4544C" w:rsidSect="00C4544C">
      <w:pgSz w:w="12240" w:h="15840" w:code="1"/>
      <w:pgMar w:top="720" w:right="720" w:bottom="720" w:left="720" w:header="1440" w:footer="1440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NjYxNDExsjCxMDFR0lEKTi0uzszPAykwrAUA7LRL5ywAAAA="/>
  </w:docVars>
  <w:rsids>
    <w:rsidRoot w:val="00C4544C"/>
    <w:rsid w:val="001E54F8"/>
    <w:rsid w:val="006C1A81"/>
    <w:rsid w:val="00842F8D"/>
    <w:rsid w:val="00925D4B"/>
    <w:rsid w:val="00C4544C"/>
    <w:rsid w:val="00EE2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EAD013"/>
  <w15:chartTrackingRefBased/>
  <w15:docId w15:val="{7AA429CA-7365-4609-85C5-BB7F6E149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5</Words>
  <Characters>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h Dang</dc:creator>
  <cp:keywords/>
  <dc:description/>
  <cp:lastModifiedBy>Binh Dang</cp:lastModifiedBy>
  <cp:revision>2</cp:revision>
  <dcterms:created xsi:type="dcterms:W3CDTF">2022-01-30T16:23:00Z</dcterms:created>
  <dcterms:modified xsi:type="dcterms:W3CDTF">2022-01-31T20:14:00Z</dcterms:modified>
</cp:coreProperties>
</file>